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209936" w14:textId="5CEF7E1A" w:rsidR="005C427B" w:rsidRDefault="005C427B" w:rsidP="005C427B">
      <w:pPr>
        <w:shd w:val="clear" w:color="auto" w:fill="FFFFFF"/>
        <w:spacing w:after="30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</w:pPr>
      <w:r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  <w:t>1.Create Following Tables</w:t>
      </w:r>
    </w:p>
    <w:p w14:paraId="60070DDB" w14:textId="77777777" w:rsidR="005C427B" w:rsidRPr="005C427B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CREATE TABLE Worker (</w:t>
      </w:r>
    </w:p>
    <w:p w14:paraId="09AB82AC" w14:textId="41652301" w:rsidR="005C427B" w:rsidRPr="005C427B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ab/>
        <w:t xml:space="preserve">WORKER_ID </w:t>
      </w:r>
      <w:r w:rsidRPr="00BF4397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 xml:space="preserve">INT </w:t>
      </w: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 xml:space="preserve">PRIMARY KEY </w:t>
      </w:r>
      <w:proofErr w:type="gramStart"/>
      <w:r w:rsidRPr="00BF4397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IDENTITY(</w:t>
      </w:r>
      <w:proofErr w:type="gramEnd"/>
      <w:r w:rsidRPr="00BF4397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1,1)</w:t>
      </w: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,</w:t>
      </w:r>
    </w:p>
    <w:p w14:paraId="13C0BA7B" w14:textId="61BCF91C" w:rsidR="005C427B" w:rsidRPr="005C427B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ab/>
        <w:t xml:space="preserve">FIRST_NAME </w:t>
      </w:r>
      <w:proofErr w:type="gramStart"/>
      <w:r w:rsidRPr="00BF4397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VAR</w:t>
      </w: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CHAR(</w:t>
      </w:r>
      <w:proofErr w:type="gramEnd"/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25),</w:t>
      </w:r>
    </w:p>
    <w:p w14:paraId="63BECAC9" w14:textId="37C3D29F" w:rsidR="005C427B" w:rsidRPr="005C427B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ab/>
        <w:t xml:space="preserve">LAST_NAME </w:t>
      </w:r>
      <w:proofErr w:type="gramStart"/>
      <w:r w:rsidRPr="00BF4397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VAR</w:t>
      </w: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CHAR(</w:t>
      </w:r>
      <w:proofErr w:type="gramEnd"/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25),</w:t>
      </w:r>
    </w:p>
    <w:p w14:paraId="29767383" w14:textId="7D37CDB2" w:rsidR="005C427B" w:rsidRPr="005C427B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ab/>
        <w:t>SALARY INT,</w:t>
      </w:r>
    </w:p>
    <w:p w14:paraId="403A310C" w14:textId="77777777" w:rsidR="005C427B" w:rsidRPr="005C427B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ab/>
        <w:t>JOINING_DATE DATETIME,</w:t>
      </w:r>
    </w:p>
    <w:p w14:paraId="137865A4" w14:textId="77777777" w:rsidR="005C427B" w:rsidRPr="005C427B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ab/>
        <w:t xml:space="preserve">DEPARTMENT </w:t>
      </w:r>
      <w:proofErr w:type="gramStart"/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CHAR(</w:t>
      </w:r>
      <w:proofErr w:type="gramEnd"/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25)</w:t>
      </w:r>
    </w:p>
    <w:p w14:paraId="0CDFF49C" w14:textId="6E73EB63" w:rsidR="005C427B" w:rsidRPr="00BF4397" w:rsidRDefault="005C427B" w:rsidP="005C427B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300" w:after="300" w:line="240" w:lineRule="auto"/>
        <w:textAlignment w:val="baseline"/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</w:pPr>
      <w:r w:rsidRPr="005C427B">
        <w:rPr>
          <w:rFonts w:ascii="Courier New" w:eastAsia="Times New Roman" w:hAnsi="Courier New" w:cs="Courier New"/>
          <w:b/>
          <w:bCs/>
          <w:spacing w:val="3"/>
          <w:sz w:val="20"/>
          <w:szCs w:val="20"/>
        </w:rPr>
        <w:t>);</w:t>
      </w:r>
    </w:p>
    <w:p w14:paraId="5B493C5E" w14:textId="77777777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>CREATE TABLE Bonus (</w:t>
      </w:r>
    </w:p>
    <w:p w14:paraId="239DC488" w14:textId="77777777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>WORKER_REF_ID INT,</w:t>
      </w:r>
    </w:p>
    <w:p w14:paraId="76895BD6" w14:textId="77C26020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>BONUS_AMOUNT INT,</w:t>
      </w:r>
    </w:p>
    <w:p w14:paraId="0E95170F" w14:textId="77777777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>BONUS_DATE DATETIME,</w:t>
      </w:r>
    </w:p>
    <w:p w14:paraId="08A246BC" w14:textId="77777777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>FOREIGN KEY (WORKER_REF_ID)</w:t>
      </w:r>
    </w:p>
    <w:p w14:paraId="54805B2F" w14:textId="77777777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</w:r>
      <w:r w:rsidRPr="00BF4397">
        <w:rPr>
          <w:b/>
          <w:bCs/>
          <w:spacing w:val="3"/>
        </w:rPr>
        <w:tab/>
        <w:t xml:space="preserve">REFERENCES </w:t>
      </w:r>
      <w:proofErr w:type="gramStart"/>
      <w:r w:rsidRPr="00BF4397">
        <w:rPr>
          <w:b/>
          <w:bCs/>
          <w:spacing w:val="3"/>
        </w:rPr>
        <w:t>Worker(</w:t>
      </w:r>
      <w:proofErr w:type="gramEnd"/>
      <w:r w:rsidRPr="00BF4397">
        <w:rPr>
          <w:b/>
          <w:bCs/>
          <w:spacing w:val="3"/>
        </w:rPr>
        <w:t>WORKER_ID)</w:t>
      </w:r>
    </w:p>
    <w:p w14:paraId="5B36FF73" w14:textId="77777777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 xml:space="preserve">        ON DELETE CASCADE</w:t>
      </w:r>
    </w:p>
    <w:p w14:paraId="67F2D5C3" w14:textId="3B08E0EE" w:rsidR="005C427B" w:rsidRPr="00BF4397" w:rsidRDefault="005C427B" w:rsidP="005C427B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>);</w:t>
      </w:r>
    </w:p>
    <w:p w14:paraId="6AC03BDB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>CREATE TABLE Title (</w:t>
      </w:r>
    </w:p>
    <w:p w14:paraId="6BC538F7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>WORKER_REF_ID INT,</w:t>
      </w:r>
    </w:p>
    <w:p w14:paraId="082757F7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 xml:space="preserve">WORKER_TITLE </w:t>
      </w:r>
      <w:proofErr w:type="gramStart"/>
      <w:r w:rsidRPr="00BF4397">
        <w:rPr>
          <w:b/>
          <w:bCs/>
          <w:spacing w:val="3"/>
        </w:rPr>
        <w:t>CHAR(</w:t>
      </w:r>
      <w:proofErr w:type="gramEnd"/>
      <w:r w:rsidRPr="00BF4397">
        <w:rPr>
          <w:b/>
          <w:bCs/>
          <w:spacing w:val="3"/>
        </w:rPr>
        <w:t>25),</w:t>
      </w:r>
    </w:p>
    <w:p w14:paraId="6866587F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>AFFECTED_FROM DATETIME,</w:t>
      </w:r>
    </w:p>
    <w:p w14:paraId="395E0210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  <w:t>FOREIGN KEY (WORKER_REF_ID)</w:t>
      </w:r>
    </w:p>
    <w:p w14:paraId="6681F84D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ab/>
      </w:r>
      <w:r w:rsidRPr="00BF4397">
        <w:rPr>
          <w:b/>
          <w:bCs/>
          <w:spacing w:val="3"/>
        </w:rPr>
        <w:tab/>
        <w:t xml:space="preserve">REFERENCES </w:t>
      </w:r>
      <w:proofErr w:type="gramStart"/>
      <w:r w:rsidRPr="00BF4397">
        <w:rPr>
          <w:b/>
          <w:bCs/>
          <w:spacing w:val="3"/>
        </w:rPr>
        <w:t>Worker(</w:t>
      </w:r>
      <w:proofErr w:type="gramEnd"/>
      <w:r w:rsidRPr="00BF4397">
        <w:rPr>
          <w:b/>
          <w:bCs/>
          <w:spacing w:val="3"/>
        </w:rPr>
        <w:t>WORKER_ID)</w:t>
      </w:r>
    </w:p>
    <w:p w14:paraId="231F8FAB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 xml:space="preserve">        ON DELETE CASCADE</w:t>
      </w:r>
    </w:p>
    <w:p w14:paraId="0CD769F7" w14:textId="77777777" w:rsidR="00BF4397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</w:rPr>
      </w:pPr>
      <w:r w:rsidRPr="00BF4397">
        <w:rPr>
          <w:b/>
          <w:bCs/>
          <w:spacing w:val="3"/>
        </w:rPr>
        <w:t>);</w:t>
      </w:r>
    </w:p>
    <w:p w14:paraId="6AC5995D" w14:textId="644CF508" w:rsidR="005C427B" w:rsidRPr="00BF4397" w:rsidRDefault="00BF4397" w:rsidP="00BF4397">
      <w:pPr>
        <w:pStyle w:val="HTMLPreformatted"/>
        <w:spacing w:before="300" w:after="300"/>
        <w:textAlignment w:val="baseline"/>
        <w:rPr>
          <w:b/>
          <w:bCs/>
          <w:spacing w:val="3"/>
          <w:sz w:val="24"/>
          <w:szCs w:val="24"/>
        </w:rPr>
      </w:pPr>
      <w:r>
        <w:rPr>
          <w:b/>
          <w:bCs/>
          <w:spacing w:val="3"/>
          <w:sz w:val="24"/>
          <w:szCs w:val="24"/>
        </w:rPr>
        <w:lastRenderedPageBreak/>
        <w:t>Q: Add following sample data to above created tables.</w:t>
      </w:r>
    </w:p>
    <w:p w14:paraId="457A2A33" w14:textId="23B90C7B" w:rsidR="005C427B" w:rsidRPr="005C427B" w:rsidRDefault="005C427B" w:rsidP="005C427B">
      <w:pPr>
        <w:shd w:val="clear" w:color="auto" w:fill="FFFFFF"/>
        <w:spacing w:after="30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</w:pPr>
      <w:r w:rsidRPr="005C427B"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  <w:t>Table – Worker</w:t>
      </w:r>
    </w:p>
    <w:tbl>
      <w:tblPr>
        <w:tblW w:w="7856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059"/>
        <w:gridCol w:w="1258"/>
        <w:gridCol w:w="1209"/>
        <w:gridCol w:w="1083"/>
        <w:gridCol w:w="1958"/>
        <w:gridCol w:w="1289"/>
      </w:tblGrid>
      <w:tr w:rsidR="005C427B" w:rsidRPr="005C427B" w14:paraId="6577D0B7" w14:textId="77777777" w:rsidTr="005C427B">
        <w:trPr>
          <w:trHeight w:val="92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7AB1B8DF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WORKER_ID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F0E34C2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FIRST_NAME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F0A9FC3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LAST_NAME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59FD8E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SALARY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050E053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JOINING_DATE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59BA91C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DEPARTMENT</w:t>
            </w:r>
          </w:p>
        </w:tc>
      </w:tr>
      <w:tr w:rsidR="005C427B" w:rsidRPr="005C427B" w14:paraId="79F60C77" w14:textId="77777777" w:rsidTr="005C427B">
        <w:trPr>
          <w:trHeight w:val="167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408EF09F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1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6B1CC1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Monika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DEE8CE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rora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39F7260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100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6F3902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2-20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48EE5314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HR</w:t>
            </w:r>
          </w:p>
        </w:tc>
      </w:tr>
      <w:tr w:rsidR="005C427B" w:rsidRPr="005C427B" w14:paraId="55CAF327" w14:textId="77777777" w:rsidTr="005C427B">
        <w:trPr>
          <w:trHeight w:val="167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6F492824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2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495D11B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Niharika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283E58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Verma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9095B62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80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703BBA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6-11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6542FC03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dmin</w:t>
            </w:r>
          </w:p>
        </w:tc>
      </w:tr>
      <w:tr w:rsidR="005C427B" w:rsidRPr="005C427B" w14:paraId="1F3A3FE9" w14:textId="77777777" w:rsidTr="005C427B">
        <w:trPr>
          <w:trHeight w:val="161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65DF06DE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3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8175B7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Vishal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31D0F3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Singhal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CDD9E2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300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D090AAC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2-20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7EEB2D6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HR</w:t>
            </w:r>
          </w:p>
        </w:tc>
      </w:tr>
      <w:tr w:rsidR="005C427B" w:rsidRPr="005C427B" w14:paraId="49A6D12F" w14:textId="77777777" w:rsidTr="005C427B">
        <w:trPr>
          <w:trHeight w:val="167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18B27FA0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4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2D6D686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mitabh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6F08B66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Singh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520B526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500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2D25EA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2-20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4B850893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dmin</w:t>
            </w:r>
          </w:p>
        </w:tc>
      </w:tr>
      <w:tr w:rsidR="005C427B" w:rsidRPr="005C427B" w14:paraId="7E366B56" w14:textId="77777777" w:rsidTr="005C427B">
        <w:trPr>
          <w:trHeight w:val="167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1FB3D37D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5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0C52CF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Vivek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75ACF4E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Bhati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1CFB96E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500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9097F7D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6-11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4C6C9FAC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dmin</w:t>
            </w:r>
          </w:p>
        </w:tc>
      </w:tr>
      <w:tr w:rsidR="005C427B" w:rsidRPr="005C427B" w14:paraId="07C6E3CA" w14:textId="77777777" w:rsidTr="005C427B">
        <w:trPr>
          <w:trHeight w:val="167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08C0CAFD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6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738126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Vipul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D2769C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Diwan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C1238D6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0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21B241E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6-11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6645331E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ccount</w:t>
            </w:r>
          </w:p>
        </w:tc>
      </w:tr>
      <w:tr w:rsidR="005C427B" w:rsidRPr="005C427B" w14:paraId="7C3E72E9" w14:textId="77777777" w:rsidTr="005C427B">
        <w:trPr>
          <w:trHeight w:val="167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741D775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7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9788FA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Satish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12C29D4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Kumar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64D5EE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75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13F19FD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1-20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2CD4D6B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ccount</w:t>
            </w:r>
          </w:p>
        </w:tc>
      </w:tr>
      <w:tr w:rsidR="005C427B" w:rsidRPr="005C427B" w14:paraId="45106C91" w14:textId="77777777" w:rsidTr="005C427B">
        <w:trPr>
          <w:trHeight w:val="167"/>
        </w:trPr>
        <w:tc>
          <w:tcPr>
            <w:tcW w:w="106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02CB5094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008</w:t>
            </w:r>
          </w:p>
        </w:tc>
        <w:tc>
          <w:tcPr>
            <w:tcW w:w="108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4CDF0206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Geetika</w:t>
            </w:r>
          </w:p>
        </w:tc>
        <w:tc>
          <w:tcPr>
            <w:tcW w:w="1154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25D8C3B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Chauhan</w:t>
            </w:r>
          </w:p>
        </w:tc>
        <w:tc>
          <w:tcPr>
            <w:tcW w:w="1037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9D97B10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90000</w:t>
            </w:r>
          </w:p>
        </w:tc>
        <w:tc>
          <w:tcPr>
            <w:tcW w:w="2183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7530788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4-04-11 09:00:00</w:t>
            </w:r>
          </w:p>
        </w:tc>
        <w:tc>
          <w:tcPr>
            <w:tcW w:w="133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3754A37B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dmin</w:t>
            </w:r>
          </w:p>
        </w:tc>
      </w:tr>
    </w:tbl>
    <w:p w14:paraId="2221CA13" w14:textId="77777777" w:rsidR="005C427B" w:rsidRPr="005C427B" w:rsidRDefault="005C427B" w:rsidP="005C427B">
      <w:pPr>
        <w:shd w:val="clear" w:color="auto" w:fill="FFFFFF"/>
        <w:spacing w:after="30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</w:pPr>
      <w:r w:rsidRPr="005C427B"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  <w:t>Sample Table – Bonus</w:t>
      </w:r>
    </w:p>
    <w:tbl>
      <w:tblPr>
        <w:tblW w:w="6195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6"/>
        <w:gridCol w:w="3318"/>
        <w:gridCol w:w="1431"/>
      </w:tblGrid>
      <w:tr w:rsidR="005C427B" w:rsidRPr="005C427B" w14:paraId="114C4CBC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0551F4C0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WORKER_REF_ID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342725EB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BONUS_DATE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5CE67CBD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BONUS_AMOUNT</w:t>
            </w:r>
          </w:p>
        </w:tc>
      </w:tr>
      <w:tr w:rsidR="005C427B" w:rsidRPr="005C427B" w14:paraId="37ED14D4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3728754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1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62717DB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2-20 00:00:00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44CAECD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5000</w:t>
            </w:r>
          </w:p>
        </w:tc>
      </w:tr>
      <w:tr w:rsidR="005C427B" w:rsidRPr="005C427B" w14:paraId="7520AA7C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1D44D43F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48F3672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3528B125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3000</w:t>
            </w:r>
          </w:p>
        </w:tc>
      </w:tr>
      <w:tr w:rsidR="005C427B" w:rsidRPr="005C427B" w14:paraId="3FF63463" w14:textId="77777777" w:rsidTr="005C427B">
        <w:trPr>
          <w:trHeight w:val="2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01395348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3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0F3CAAEE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2-20 00:00:00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257621A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4000</w:t>
            </w:r>
          </w:p>
        </w:tc>
      </w:tr>
      <w:tr w:rsidR="005C427B" w:rsidRPr="005C427B" w14:paraId="33C9B73D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63448FF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1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8530E2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2-20 00:00:00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0551F25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4500</w:t>
            </w:r>
          </w:p>
        </w:tc>
      </w:tr>
      <w:tr w:rsidR="005C427B" w:rsidRPr="005C427B" w14:paraId="75FB35AF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5C876045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</w:t>
            </w:r>
          </w:p>
        </w:tc>
        <w:tc>
          <w:tcPr>
            <w:tcW w:w="442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5085315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  <w:tc>
          <w:tcPr>
            <w:tcW w:w="136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20C30DF5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3500</w:t>
            </w:r>
          </w:p>
        </w:tc>
      </w:tr>
    </w:tbl>
    <w:p w14:paraId="5DC683BF" w14:textId="77777777" w:rsidR="005C427B" w:rsidRDefault="005C427B" w:rsidP="005C427B">
      <w:pPr>
        <w:shd w:val="clear" w:color="auto" w:fill="FFFFFF"/>
        <w:spacing w:after="30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</w:pPr>
    </w:p>
    <w:p w14:paraId="414777EE" w14:textId="4AEF6A1C" w:rsidR="005C427B" w:rsidRPr="005C427B" w:rsidRDefault="005C427B" w:rsidP="005C427B">
      <w:pPr>
        <w:shd w:val="clear" w:color="auto" w:fill="FFFFFF"/>
        <w:spacing w:after="300" w:line="240" w:lineRule="auto"/>
        <w:textAlignment w:val="baseline"/>
        <w:outlineLvl w:val="3"/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</w:pPr>
      <w:r w:rsidRPr="005C427B">
        <w:rPr>
          <w:rFonts w:ascii="Arial" w:eastAsia="Times New Roman" w:hAnsi="Arial" w:cs="Arial"/>
          <w:b/>
          <w:bCs/>
          <w:color w:val="444444"/>
          <w:spacing w:val="3"/>
          <w:sz w:val="26"/>
          <w:szCs w:val="26"/>
        </w:rPr>
        <w:t>Sample Table – Title</w:t>
      </w:r>
    </w:p>
    <w:tbl>
      <w:tblPr>
        <w:tblW w:w="7050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1446"/>
        <w:gridCol w:w="2347"/>
        <w:gridCol w:w="3257"/>
      </w:tblGrid>
      <w:tr w:rsidR="005C427B" w:rsidRPr="005C427B" w14:paraId="19E1F46C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6DD0BAF4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WORKER_REF_ID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BA10624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WORKER_TITLE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3D6392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6B759BAC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FFFFFF"/>
                <w:spacing w:val="3"/>
                <w:sz w:val="23"/>
                <w:szCs w:val="23"/>
              </w:rPr>
            </w:pPr>
            <w:r w:rsidRPr="005C427B">
              <w:rPr>
                <w:rFonts w:ascii="Trebuchet MS" w:eastAsia="Times New Roman" w:hAnsi="Trebuchet MS" w:cs="Arial"/>
                <w:b/>
                <w:bCs/>
                <w:color w:val="FFFFFF"/>
                <w:spacing w:val="3"/>
                <w:sz w:val="16"/>
                <w:szCs w:val="16"/>
                <w:bdr w:val="none" w:sz="0" w:space="0" w:color="auto" w:frame="1"/>
              </w:rPr>
              <w:t>AFFECTED_FROM</w:t>
            </w:r>
          </w:p>
        </w:tc>
      </w:tr>
      <w:tr w:rsidR="005C427B" w:rsidRPr="005C427B" w14:paraId="4AF89BD4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0C6A8C1C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1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E8DBC7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Manage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4E8477E6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2-20 00:00:00</w:t>
            </w:r>
          </w:p>
        </w:tc>
      </w:tr>
      <w:tr w:rsidR="005C427B" w:rsidRPr="005C427B" w14:paraId="6248DE2B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3E7EF5B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7A58EA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Executive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155E6B58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</w:tr>
      <w:tr w:rsidR="005C427B" w:rsidRPr="005C427B" w14:paraId="6FAE324B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207FF13D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8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67566DED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Executive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79C402D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</w:tr>
      <w:tr w:rsidR="005C427B" w:rsidRPr="005C427B" w14:paraId="31561969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08CC640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5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4253E7A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Manage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43DA861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</w:tr>
      <w:tr w:rsidR="005C427B" w:rsidRPr="005C427B" w14:paraId="4964D488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4F19A5D0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4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5FB0025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Asst. Manager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29414E47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</w:tr>
      <w:tr w:rsidR="005C427B" w:rsidRPr="005C427B" w14:paraId="61955C62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3C3A3DF9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7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216847C2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Executive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3895B033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</w:tr>
      <w:tr w:rsidR="005C427B" w:rsidRPr="005C427B" w14:paraId="7EB152E1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3A05FCDC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6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12C254EC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Lead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4440A2C6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</w:tr>
      <w:tr w:rsidR="005C427B" w:rsidRPr="005C427B" w14:paraId="284AC1CB" w14:textId="77777777" w:rsidTr="005C427B">
        <w:trPr>
          <w:trHeight w:val="360"/>
        </w:trPr>
        <w:tc>
          <w:tcPr>
            <w:tcW w:w="123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0" w:type="dxa"/>
              <w:bottom w:w="150" w:type="dxa"/>
              <w:right w:w="150" w:type="dxa"/>
            </w:tcMar>
            <w:hideMark/>
          </w:tcPr>
          <w:p w14:paraId="73C5707B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3</w:t>
            </w:r>
          </w:p>
        </w:tc>
        <w:tc>
          <w:tcPr>
            <w:tcW w:w="2715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150" w:type="dxa"/>
            </w:tcMar>
            <w:hideMark/>
          </w:tcPr>
          <w:p w14:paraId="78790A81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Lead</w:t>
            </w:r>
          </w:p>
        </w:tc>
        <w:tc>
          <w:tcPr>
            <w:tcW w:w="4020" w:type="dxa"/>
            <w:tcBorders>
              <w:top w:val="nil"/>
              <w:left w:val="nil"/>
              <w:bottom w:val="single" w:sz="6" w:space="0" w:color="E9E9E9"/>
              <w:right w:val="nil"/>
            </w:tcBorders>
            <w:shd w:val="clear" w:color="auto" w:fill="FFFFFF"/>
            <w:tcMar>
              <w:top w:w="150" w:type="dxa"/>
              <w:left w:w="150" w:type="dxa"/>
              <w:bottom w:w="150" w:type="dxa"/>
              <w:right w:w="0" w:type="dxa"/>
            </w:tcMar>
            <w:hideMark/>
          </w:tcPr>
          <w:p w14:paraId="5694DF63" w14:textId="77777777" w:rsidR="005C427B" w:rsidRPr="005C427B" w:rsidRDefault="005C427B" w:rsidP="005C427B">
            <w:pPr>
              <w:spacing w:after="0" w:line="240" w:lineRule="auto"/>
              <w:jc w:val="center"/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</w:pPr>
            <w:r w:rsidRPr="005C427B">
              <w:rPr>
                <w:rFonts w:ascii="inherit" w:eastAsia="Times New Roman" w:hAnsi="inherit" w:cs="Arial"/>
                <w:color w:val="4D4D4D"/>
                <w:spacing w:val="3"/>
                <w:sz w:val="23"/>
                <w:szCs w:val="23"/>
              </w:rPr>
              <w:t>2016-06-11 00:00:00</w:t>
            </w:r>
          </w:p>
        </w:tc>
      </w:tr>
    </w:tbl>
    <w:p w14:paraId="2F92F47F" w14:textId="26FAE774" w:rsidR="00000000" w:rsidRDefault="00000000"/>
    <w:p w14:paraId="2DE6ACA1" w14:textId="46A27B4C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. Write an SQL query to fetch “FIRST_NAME” from Worker table using the alias name as &lt;WORKER_NAME&gt;.</w:t>
      </w:r>
    </w:p>
    <w:p w14:paraId="05797821" w14:textId="6260E45B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2. Write an SQL query to fetch “FIRST_NAME” from Worker table in upper case.</w:t>
      </w:r>
    </w:p>
    <w:p w14:paraId="33C82095" w14:textId="3A25576B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3. Write an SQL query to fetch unique values of DEPARTMENT from Worker table.</w:t>
      </w:r>
    </w:p>
    <w:p w14:paraId="16B2C2CE" w14:textId="45976DFA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 xml:space="preserve">4. Write an SQL query to print the first three characters </w:t>
      </w:r>
      <w:proofErr w:type="gramStart"/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of  FIRST</w:t>
      </w:r>
      <w:proofErr w:type="gramEnd"/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_NAME from Worker table.</w:t>
      </w:r>
    </w:p>
    <w:p w14:paraId="4A84FA37" w14:textId="5D62DBF2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5. Write an SQL query to find the position of the alphabet (‘a’) in the first name column ‘Amitabh’ from Worker table.</w:t>
      </w:r>
    </w:p>
    <w:p w14:paraId="4BC2BE6F" w14:textId="349CC1BC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6. Write an SQL query to print the FIRST_NAME from Worker table after removing white spaces from the right side.</w:t>
      </w:r>
    </w:p>
    <w:p w14:paraId="0D4764AD" w14:textId="7CC11592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7. Write an SQL query to print the DEPARTMENT from Worker table after removing white spaces from the left side.</w:t>
      </w:r>
    </w:p>
    <w:p w14:paraId="6B1EFDB0" w14:textId="16657ECC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lastRenderedPageBreak/>
        <w:t>8. Write an SQL query that fetches the unique values of DEPARTMENT from Worker table and prints its length.</w:t>
      </w:r>
    </w:p>
    <w:p w14:paraId="083DD36F" w14:textId="4EBE1C38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9. Write an SQL query to print the FIRST_NAME from Worker table after replacing ‘a’ with ‘A’.</w:t>
      </w:r>
    </w:p>
    <w:p w14:paraId="09568ACB" w14:textId="6E4D6E74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0. Write an SQL query to print the FIRST_NAME and LAST_NAME from Worker table into a single column COMPLETE_NAME. A space char should separate them.</w:t>
      </w:r>
    </w:p>
    <w:p w14:paraId="621983B8" w14:textId="2B933760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1. Write an SQL query to print all Worker details from the Worker table order by FIRST_NAME Ascending.</w:t>
      </w:r>
    </w:p>
    <w:p w14:paraId="50842712" w14:textId="49C0329E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2. Write an SQL query to print all Worker details from the Worker table order by FIRST_NAME Ascending and DEPARTMENT Descending.</w:t>
      </w:r>
    </w:p>
    <w:p w14:paraId="1A180A3D" w14:textId="6D62C1F2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3. Write an SQL query to print details for Workers with the first name as “Vipul” and “Satish” from Worker table.</w:t>
      </w:r>
    </w:p>
    <w:p w14:paraId="6854B8EE" w14:textId="00B745FF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4. Write an SQL query to print details of workers excluding first names, “Vipul” and “Satish” from Worker table.</w:t>
      </w:r>
    </w:p>
    <w:p w14:paraId="0059B121" w14:textId="1204FC77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5. Write an SQL query to print details of Workers with DEPARTMENT name as “Admin”.</w:t>
      </w:r>
    </w:p>
    <w:p w14:paraId="5E1B4A36" w14:textId="645616E1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6. Write an SQL query to print details of the Workers whose FIRST_NAME contains ‘a’.</w:t>
      </w:r>
    </w:p>
    <w:p w14:paraId="57FADDDF" w14:textId="55B89D2D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7. Write an SQL query to print details of the Workers whose FIRST_NAME ends with ‘a’.</w:t>
      </w:r>
    </w:p>
    <w:p w14:paraId="29743E6F" w14:textId="2672AB01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8. Write an SQL query to print details of the Workers whose FIRST_NAME ends with ‘h’ and contains six alphabets.</w:t>
      </w:r>
    </w:p>
    <w:p w14:paraId="64F02E0E" w14:textId="18170F2C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19. Write an SQL query to print details of the Workers whose SALARY lies between 100000 and 500000.</w:t>
      </w:r>
    </w:p>
    <w:p w14:paraId="473534E3" w14:textId="47ADBB3D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20. Write an SQL query to print details of the Workers who have joined in Feb’2014.</w:t>
      </w:r>
    </w:p>
    <w:p w14:paraId="59F95566" w14:textId="6EF4EC19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21. Write an SQL query to fetch worker names with salaries &gt;= 50000 and &lt;= 100000.</w:t>
      </w:r>
    </w:p>
    <w:p w14:paraId="653FDBC5" w14:textId="45126C39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22. Write an SQL query to fetch the no. of workers for each department in the descending order.</w:t>
      </w:r>
    </w:p>
    <w:p w14:paraId="21E08174" w14:textId="6ECEAB55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23. Write an SQL query to print details of the Workers who are also Managers</w:t>
      </w:r>
    </w:p>
    <w:p w14:paraId="62416318" w14:textId="098FD9E9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24.Write an SQL query to show the current date and time.</w:t>
      </w:r>
    </w:p>
    <w:p w14:paraId="7F809B2D" w14:textId="6EA78733" w:rsidR="005C427B" w:rsidRPr="00BF4397" w:rsidRDefault="005C427B" w:rsidP="005C427B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rFonts w:asciiTheme="majorHAnsi" w:hAnsiTheme="majorHAnsi" w:cstheme="majorHAnsi"/>
          <w:color w:val="444444"/>
          <w:spacing w:val="3"/>
          <w:sz w:val="22"/>
          <w:szCs w:val="22"/>
        </w:rPr>
      </w:pPr>
      <w:r w:rsidRPr="00BF4397">
        <w:rPr>
          <w:rFonts w:asciiTheme="majorHAnsi" w:hAnsiTheme="majorHAnsi" w:cstheme="majorHAnsi"/>
          <w:color w:val="444444"/>
          <w:spacing w:val="3"/>
          <w:sz w:val="22"/>
          <w:szCs w:val="22"/>
        </w:rPr>
        <w:t>25.Write an SQL query to show the top n (say 10) records of a table.</w:t>
      </w:r>
    </w:p>
    <w:p w14:paraId="028E1B25" w14:textId="77777777" w:rsidR="005C427B" w:rsidRPr="005C427B" w:rsidRDefault="005C427B"/>
    <w:sectPr w:rsidR="005C427B" w:rsidRPr="005C427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wNTQ1szSxNDSzNDBR0lEKTi0uzszPAykwrAUAxM8XhSwAAAA="/>
  </w:docVars>
  <w:rsids>
    <w:rsidRoot w:val="00BA14DD"/>
    <w:rsid w:val="00060191"/>
    <w:rsid w:val="00165117"/>
    <w:rsid w:val="005C427B"/>
    <w:rsid w:val="00BA14DD"/>
    <w:rsid w:val="00BF4397"/>
    <w:rsid w:val="00ED77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D6E48E6"/>
  <w15:chartTrackingRefBased/>
  <w15:docId w15:val="{BBE2C899-84F1-45C2-A179-588E25C3C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5C427B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5C427B"/>
    <w:rPr>
      <w:rFonts w:ascii="Times New Roman" w:eastAsia="Times New Roman" w:hAnsi="Times New Roman" w:cs="Times New Roman"/>
      <w:b/>
      <w:bCs/>
      <w:sz w:val="24"/>
      <w:szCs w:val="24"/>
    </w:rPr>
  </w:style>
  <w:style w:type="character" w:styleId="Strong">
    <w:name w:val="Strong"/>
    <w:basedOn w:val="DefaultParagraphFont"/>
    <w:uiPriority w:val="22"/>
    <w:qFormat/>
    <w:rsid w:val="005C427B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5C42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5C42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5C427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1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0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3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5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6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331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47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676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56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736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75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572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443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940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24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24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56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9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1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06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00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64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657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91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0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15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403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605</Words>
  <Characters>3450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n San</dc:creator>
  <cp:keywords/>
  <dc:description/>
  <cp:lastModifiedBy>San San</cp:lastModifiedBy>
  <cp:revision>4</cp:revision>
  <cp:lastPrinted>2023-09-24T17:53:00Z</cp:lastPrinted>
  <dcterms:created xsi:type="dcterms:W3CDTF">2021-08-26T16:03:00Z</dcterms:created>
  <dcterms:modified xsi:type="dcterms:W3CDTF">2023-09-24T17:53:00Z</dcterms:modified>
</cp:coreProperties>
</file>